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223CB" w:rsidR="00415735" w:rsidRDefault="008E7F3D" w14:paraId="63847B6D" w14:textId="77777777">
      <w:pPr>
        <w:jc w:val="center"/>
        <w:rPr>
          <w:rFonts w:ascii="Times New Roman" w:hAnsi="Times New Roman" w:eastAsia="Times New Roman" w:cs="Times New Roman"/>
          <w:sz w:val="32"/>
          <w:u w:val="single"/>
        </w:rPr>
      </w:pPr>
      <w:r w:rsidRPr="003223CB">
        <w:rPr>
          <w:rFonts w:ascii="Times New Roman" w:hAnsi="Times New Roman" w:eastAsia="Times New Roman" w:cs="Times New Roman"/>
          <w:sz w:val="32"/>
          <w:u w:val="single"/>
        </w:rPr>
        <w:t xml:space="preserve">Course Structure </w:t>
      </w:r>
    </w:p>
    <w:p w:rsidRPr="003223CB" w:rsidR="00415735" w:rsidRDefault="008E7F3D" w14:paraId="63847B6E" w14:textId="77777777">
      <w:pPr>
        <w:jc w:val="center"/>
        <w:rPr>
          <w:rFonts w:ascii="Times New Roman" w:hAnsi="Times New Roman" w:eastAsia="Times New Roman" w:cs="Times New Roman"/>
          <w:b/>
          <w:sz w:val="32"/>
        </w:rPr>
      </w:pPr>
      <w:r w:rsidRPr="003223CB">
        <w:rPr>
          <w:rFonts w:ascii="Times New Roman" w:hAnsi="Times New Roman" w:eastAsia="Times New Roman" w:cs="Times New Roman"/>
          <w:b/>
          <w:sz w:val="32"/>
        </w:rPr>
        <w:t>Department of Applied Mechanics, IIT Delhi</w:t>
      </w:r>
    </w:p>
    <w:p w:rsidRPr="003223CB" w:rsidR="00415735" w:rsidRDefault="008E7F3D" w14:paraId="63847B6F" w14:textId="77777777">
      <w:pPr>
        <w:jc w:val="center"/>
        <w:rPr>
          <w:rFonts w:ascii="Times New Roman" w:hAnsi="Times New Roman" w:eastAsia="Times New Roman" w:cs="Times New Roman"/>
          <w:b/>
          <w:sz w:val="32"/>
          <w:u w:val="single"/>
        </w:rPr>
      </w:pPr>
      <w:r w:rsidRPr="003223CB">
        <w:rPr>
          <w:rFonts w:ascii="Times New Roman" w:hAnsi="Times New Roman" w:eastAsia="Times New Roman" w:cs="Times New Roman"/>
          <w:b/>
          <w:sz w:val="32"/>
          <w:u w:val="single"/>
        </w:rPr>
        <w:t>APL 745: Deep Learning for Mechanics</w:t>
      </w:r>
    </w:p>
    <w:p w:rsidRPr="003223CB" w:rsidR="00415735" w:rsidRDefault="008E7F3D" w14:paraId="63847B70" w14:textId="09CE7EF6">
      <w:pPr>
        <w:jc w:val="center"/>
        <w:rPr>
          <w:rFonts w:ascii="Times New Roman" w:hAnsi="Times New Roman" w:eastAsia="Times New Roman" w:cs="Times New Roman"/>
          <w:sz w:val="28"/>
        </w:rPr>
      </w:pPr>
      <w:r w:rsidRPr="003223CB">
        <w:rPr>
          <w:rFonts w:ascii="Times New Roman" w:hAnsi="Times New Roman" w:eastAsia="Times New Roman" w:cs="Times New Roman"/>
          <w:sz w:val="28"/>
        </w:rPr>
        <w:t>Course slot –</w:t>
      </w:r>
      <w:r w:rsidRPr="003223CB" w:rsidR="003223CB">
        <w:rPr>
          <w:rFonts w:ascii="Times New Roman" w:hAnsi="Times New Roman" w:eastAsia="Times New Roman" w:cs="Times New Roman"/>
          <w:sz w:val="28"/>
        </w:rPr>
        <w:t xml:space="preserve"> M</w:t>
      </w:r>
      <w:r w:rsidRPr="003223CB">
        <w:rPr>
          <w:rFonts w:ascii="Times New Roman" w:hAnsi="Times New Roman" w:eastAsia="Times New Roman" w:cs="Times New Roman"/>
          <w:sz w:val="28"/>
        </w:rPr>
        <w:t>, Credit: 3-0-2</w:t>
      </w:r>
    </w:p>
    <w:p w:rsidRPr="003223CB" w:rsidR="00415735" w:rsidRDefault="008E7F3D" w14:paraId="63847B71" w14:textId="77777777">
      <w:pPr>
        <w:jc w:val="both"/>
        <w:rPr>
          <w:rFonts w:ascii="Times New Roman" w:hAnsi="Times New Roman" w:eastAsia="Times New Roman" w:cs="Times New Roman"/>
          <w:sz w:val="28"/>
        </w:rPr>
      </w:pPr>
      <w:r w:rsidRPr="6544CB16">
        <w:rPr>
          <w:rFonts w:ascii="Times New Roman" w:hAnsi="Times New Roman" w:eastAsia="Times New Roman" w:cs="Times New Roman"/>
          <w:sz w:val="28"/>
          <w:szCs w:val="28"/>
        </w:rPr>
        <w:t>Instructor: Prof. Sitikantha Roy (</w:t>
      </w:r>
      <w:hyperlink r:id="rId7">
        <w:r w:rsidRPr="6544CB16">
          <w:rPr>
            <w:rFonts w:ascii="Times New Roman" w:hAnsi="Times New Roman" w:eastAsia="Times New Roman" w:cs="Times New Roman"/>
            <w:color w:val="0563C1"/>
            <w:sz w:val="28"/>
            <w:szCs w:val="28"/>
            <w:u w:val="single"/>
          </w:rPr>
          <w:t>sroy@am.iitd.ac.in</w:t>
        </w:r>
      </w:hyperlink>
      <w:r w:rsidRPr="6544CB16">
        <w:rPr>
          <w:rFonts w:ascii="Times New Roman" w:hAnsi="Times New Roman" w:eastAsia="Times New Roman" w:cs="Times New Roman"/>
          <w:sz w:val="28"/>
          <w:szCs w:val="28"/>
        </w:rPr>
        <w:t xml:space="preserve">), Office - Block IV, Room 243, webpage: </w:t>
      </w:r>
      <w:hyperlink r:id="rId8">
        <w:r w:rsidRPr="6544CB16">
          <w:rPr>
            <w:rFonts w:ascii="Times New Roman" w:hAnsi="Times New Roman" w:eastAsia="Times New Roman" w:cs="Times New Roman"/>
            <w:color w:val="0000FF"/>
            <w:sz w:val="28"/>
            <w:szCs w:val="28"/>
            <w:u w:val="single"/>
          </w:rPr>
          <w:t>https://sites.google.com/view/sitilab-iitd/</w:t>
        </w:r>
      </w:hyperlink>
      <w:r w:rsidRPr="6544CB1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</w:p>
    <w:p w:rsidR="6544CB16" w:rsidP="6544CB16" w:rsidRDefault="6544CB16" w14:paraId="4A86498D" w14:textId="490A3937">
      <w:pPr>
        <w:jc w:val="both"/>
        <w:rPr>
          <w:rFonts w:ascii="Times New Roman" w:hAnsi="Times New Roman" w:eastAsia="Times New Roman" w:cs="Times New Roman"/>
          <w:sz w:val="32"/>
          <w:szCs w:val="32"/>
          <w:u w:val="single"/>
        </w:rPr>
      </w:pPr>
    </w:p>
    <w:p w:rsidRPr="003223CB" w:rsidR="00415735" w:rsidP="2CD575A6" w:rsidRDefault="008E7F3D" w14:paraId="63847B74" w14:textId="4DF9BFD5">
      <w:pPr>
        <w:jc w:val="both"/>
        <w:rPr>
          <w:rFonts w:ascii="Times New Roman" w:hAnsi="Times New Roman" w:eastAsia="Times New Roman" w:cs="Times New Roman"/>
          <w:sz w:val="32"/>
          <w:szCs w:val="32"/>
          <w:u w:val="single"/>
        </w:rPr>
      </w:pPr>
      <w:r w:rsidRPr="2CD575A6">
        <w:rPr>
          <w:rFonts w:ascii="Times New Roman" w:hAnsi="Times New Roman" w:eastAsia="Times New Roman" w:cs="Times New Roman"/>
          <w:sz w:val="32"/>
          <w:szCs w:val="32"/>
          <w:u w:val="single"/>
        </w:rPr>
        <w:t xml:space="preserve">Contents: </w:t>
      </w:r>
    </w:p>
    <w:tbl>
      <w:tblPr>
        <w:tblW w:w="9134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71"/>
        <w:gridCol w:w="4517"/>
        <w:gridCol w:w="3046"/>
      </w:tblGrid>
      <w:tr w:rsidRPr="003223CB" w:rsidR="00415735" w:rsidTr="3D08F256" w14:paraId="63847B78" w14:textId="77777777"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RDefault="008E7F3D" w14:paraId="63847B7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b/>
                <w:sz w:val="28"/>
              </w:rPr>
              <w:t>Week Number</w:t>
            </w:r>
          </w:p>
        </w:tc>
        <w:tc>
          <w:tcPr>
            <w:tcW w:w="45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RDefault="008E7F3D" w14:paraId="63847B76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b/>
                <w:sz w:val="28"/>
              </w:rPr>
              <w:t>Lecture Topic</w:t>
            </w: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RDefault="008E7F3D" w14:paraId="63847B77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b/>
                <w:sz w:val="28"/>
              </w:rPr>
              <w:t>Hands-On Topic</w:t>
            </w:r>
          </w:p>
        </w:tc>
      </w:tr>
      <w:tr w:rsidRPr="003223CB" w:rsidR="00415735" w:rsidTr="3D08F256" w14:paraId="63847B7C" w14:textId="77777777">
        <w:trPr>
          <w:trHeight w:val="1199"/>
        </w:trPr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RDefault="008E7F3D" w14:paraId="63847B79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1</w:t>
            </w:r>
          </w:p>
        </w:tc>
        <w:tc>
          <w:tcPr>
            <w:tcW w:w="45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RDefault="008E7F3D" w14:paraId="63847B7A" w14:textId="7777777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Introduction to ML and Deep Learning, Review of ML Basics (Supervised, Unsupervised learning, Fully Connected Deep Neural Networks)</w:t>
            </w: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P="2CD575A6" w:rsidRDefault="008E7F3D" w14:paraId="63847B7B" w14:textId="1DF20438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CD575A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stallation and quick setup of </w:t>
            </w:r>
            <w:proofErr w:type="spellStart"/>
            <w:r w:rsidRPr="2CD575A6">
              <w:rPr>
                <w:rFonts w:ascii="Times New Roman" w:hAnsi="Times New Roman" w:eastAsia="Times New Roman" w:cs="Times New Roman"/>
                <w:sz w:val="24"/>
                <w:szCs w:val="24"/>
              </w:rPr>
              <w:t>Jupyter</w:t>
            </w:r>
            <w:proofErr w:type="spellEnd"/>
            <w:r w:rsidRPr="2CD575A6">
              <w:rPr>
                <w:rFonts w:ascii="Times New Roman" w:hAnsi="Times New Roman" w:eastAsia="Times New Roman" w:cs="Times New Roman"/>
                <w:sz w:val="24"/>
                <w:szCs w:val="24"/>
              </w:rPr>
              <w:t>/</w:t>
            </w:r>
            <w:proofErr w:type="spellStart"/>
            <w:r w:rsidRPr="2CD575A6">
              <w:rPr>
                <w:rFonts w:ascii="Times New Roman" w:hAnsi="Times New Roman" w:eastAsia="Times New Roman" w:cs="Times New Roman"/>
                <w:sz w:val="24"/>
                <w:szCs w:val="24"/>
              </w:rPr>
              <w:t>Colab</w:t>
            </w:r>
            <w:proofErr w:type="spellEnd"/>
            <w:r w:rsidRPr="2CD575A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. Introduction to Python </w:t>
            </w:r>
            <w:r w:rsidRPr="2CD575A6" w:rsidR="003223C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&amp; </w:t>
            </w:r>
            <w:r w:rsidRPr="2CD575A6">
              <w:rPr>
                <w:rFonts w:ascii="Times New Roman" w:hAnsi="Times New Roman" w:eastAsia="Times New Roman" w:cs="Times New Roman"/>
                <w:sz w:val="24"/>
                <w:szCs w:val="24"/>
              </w:rPr>
              <w:t>other modules</w:t>
            </w:r>
            <w:r w:rsidRPr="2CD575A6" w:rsidR="139B77F1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2CD575A6" w:rsidR="139B77F1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(DH)</w:t>
            </w:r>
          </w:p>
        </w:tc>
      </w:tr>
      <w:tr w:rsidRPr="003223CB" w:rsidR="00415735" w:rsidTr="3D08F256" w14:paraId="63847B80" w14:textId="77777777">
        <w:trPr>
          <w:trHeight w:val="989"/>
        </w:trPr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RDefault="008E7F3D" w14:paraId="63847B7D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2</w:t>
            </w:r>
          </w:p>
        </w:tc>
        <w:tc>
          <w:tcPr>
            <w:tcW w:w="45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RDefault="008E7F3D" w14:paraId="63847B7E" w14:textId="1E1FDFB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2CD575A6">
              <w:rPr>
                <w:rFonts w:ascii="Times New Roman" w:hAnsi="Times New Roman" w:eastAsia="Times New Roman" w:cs="Times New Roman"/>
                <w:sz w:val="24"/>
                <w:szCs w:val="24"/>
              </w:rPr>
              <w:t>Linear Regression and Classification, Logistic regression, binary and multi class classification.</w:t>
            </w: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P="2CD575A6" w:rsidRDefault="008E7F3D" w14:paraId="63847B7F" w14:textId="49FBF38B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5362F2E" w:rsidR="008E7F3D">
              <w:rPr>
                <w:rFonts w:ascii="Times New Roman" w:hAnsi="Times New Roman" w:eastAsia="Times New Roman" w:cs="Times New Roman"/>
                <w:sz w:val="24"/>
                <w:szCs w:val="24"/>
              </w:rPr>
              <w:t>Linear Regression</w:t>
            </w:r>
            <w:r w:rsidRPr="35362F2E" w:rsidR="6AECEE8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35362F2E" w:rsidR="6AECEE85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(S</w:t>
            </w:r>
            <w:r w:rsidRPr="35362F2E" w:rsidR="44E4F748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G</w:t>
            </w:r>
            <w:r w:rsidRPr="35362F2E" w:rsidR="6AECEE85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)</w:t>
            </w:r>
            <w:r w:rsidRPr="35362F2E" w:rsidR="008E7F3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and Classification</w:t>
            </w:r>
            <w:r w:rsidRPr="35362F2E" w:rsidR="003223C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(</w:t>
            </w:r>
            <w:r w:rsidRPr="35362F2E" w:rsidR="342D89A0">
              <w:rPr>
                <w:rFonts w:ascii="Times New Roman" w:hAnsi="Times New Roman" w:eastAsia="Times New Roman" w:cs="Times New Roman"/>
                <w:sz w:val="24"/>
                <w:szCs w:val="24"/>
              </w:rPr>
              <w:t>SoftMax</w:t>
            </w:r>
            <w:r w:rsidRPr="35362F2E" w:rsidR="003223CB">
              <w:rPr>
                <w:rFonts w:ascii="Times New Roman" w:hAnsi="Times New Roman" w:eastAsia="Times New Roman" w:cs="Times New Roman"/>
                <w:sz w:val="24"/>
                <w:szCs w:val="24"/>
              </w:rPr>
              <w:t>)</w:t>
            </w:r>
            <w:r w:rsidRPr="35362F2E" w:rsidR="1B5D26D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35362F2E" w:rsidR="5051750E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(AA)</w:t>
            </w:r>
          </w:p>
        </w:tc>
      </w:tr>
      <w:tr w:rsidRPr="003223CB" w:rsidR="00415735" w:rsidTr="3D08F256" w14:paraId="63847B84" w14:textId="77777777">
        <w:trPr>
          <w:trHeight w:val="784"/>
        </w:trPr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RDefault="008E7F3D" w14:paraId="63847B81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3</w:t>
            </w:r>
          </w:p>
        </w:tc>
        <w:tc>
          <w:tcPr>
            <w:tcW w:w="45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P="2CD575A6" w:rsidRDefault="0081659F" w14:paraId="63847B82" w14:textId="59AEC616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CD575A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Optimization algorithms in DL, </w:t>
            </w:r>
            <w:r w:rsidRPr="2CD575A6" w:rsidR="00354F99">
              <w:rPr>
                <w:rFonts w:ascii="Times New Roman" w:hAnsi="Times New Roman" w:eastAsia="Times New Roman" w:cs="Times New Roman"/>
                <w:sz w:val="24"/>
                <w:szCs w:val="24"/>
              </w:rPr>
              <w:t>Backpropagation,</w:t>
            </w:r>
            <w:r w:rsidRPr="2CD575A6" w:rsidR="0092195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2CD575A6" w:rsidR="000E4EF4">
              <w:rPr>
                <w:rFonts w:ascii="Times New Roman" w:hAnsi="Times New Roman" w:eastAsia="Times New Roman" w:cs="Times New Roman"/>
                <w:sz w:val="24"/>
                <w:szCs w:val="24"/>
              </w:rPr>
              <w:t>Automatic Differentiation</w:t>
            </w: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RDefault="00814F73" w14:paraId="63847B83" w14:textId="67AA044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3D08F256" w:rsidR="00814F73">
              <w:rPr>
                <w:rFonts w:ascii="Times New Roman" w:hAnsi="Times New Roman" w:eastAsia="Times New Roman" w:cs="Times New Roman"/>
                <w:sz w:val="24"/>
                <w:szCs w:val="24"/>
              </w:rPr>
              <w:t>Neural network</w:t>
            </w:r>
            <w:r w:rsidRPr="3D08F256" w:rsidR="4642A804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3D08F256" w:rsidR="4642A804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(DH)</w:t>
            </w:r>
            <w:r>
              <w:br/>
            </w:r>
            <w:r w:rsidRPr="3D08F256" w:rsidR="00666686">
              <w:rPr>
                <w:rFonts w:ascii="Times New Roman" w:hAnsi="Times New Roman" w:eastAsia="Times New Roman" w:cs="Times New Roman"/>
                <w:sz w:val="24"/>
                <w:szCs w:val="24"/>
              </w:rPr>
              <w:t>(</w:t>
            </w:r>
            <w:r w:rsidRPr="3D08F256" w:rsidR="47DEF719">
              <w:rPr>
                <w:rFonts w:ascii="Times New Roman" w:hAnsi="Times New Roman" w:eastAsia="Times New Roman" w:cs="Times New Roman"/>
                <w:sz w:val="24"/>
                <w:szCs w:val="24"/>
              </w:rPr>
              <w:t>Without</w:t>
            </w:r>
            <w:r w:rsidRPr="3D08F256" w:rsidR="004605CA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3D08F256" w:rsidR="0066668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using </w:t>
            </w:r>
            <w:r w:rsidRPr="3D08F256" w:rsidR="004605CA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any </w:t>
            </w:r>
            <w:r w:rsidRPr="3D08F256" w:rsidR="00666686">
              <w:rPr>
                <w:rFonts w:ascii="Times New Roman" w:hAnsi="Times New Roman" w:eastAsia="Times New Roman" w:cs="Times New Roman"/>
                <w:sz w:val="24"/>
                <w:szCs w:val="24"/>
              </w:rPr>
              <w:t>package)</w:t>
            </w:r>
          </w:p>
        </w:tc>
      </w:tr>
      <w:tr w:rsidRPr="003223CB" w:rsidR="00415735" w:rsidTr="3D08F256" w14:paraId="63847B89" w14:textId="77777777">
        <w:trPr>
          <w:trHeight w:val="976"/>
        </w:trPr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415735" w:rsidRDefault="008E7F3D" w14:paraId="63847B85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4</w:t>
            </w:r>
          </w:p>
        </w:tc>
        <w:tc>
          <w:tcPr>
            <w:tcW w:w="45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4605CA" w:rsidR="00415735" w:rsidP="2CD575A6" w:rsidRDefault="000E4EF4" w14:paraId="63847B87" w14:textId="329F08AF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CD575A6">
              <w:rPr>
                <w:rFonts w:ascii="Times New Roman" w:hAnsi="Times New Roman" w:eastAsia="Times New Roman" w:cs="Times New Roman"/>
                <w:sz w:val="24"/>
                <w:szCs w:val="24"/>
              </w:rPr>
              <w:t>Regularization, bias and variance - overfitting, underfitting: Generalization</w:t>
            </w: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666686" w:rsidRDefault="00C11244" w14:paraId="58DF5003" w14:textId="797A2FA2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 xml:space="preserve">Intro to </w:t>
            </w:r>
            <w:proofErr w:type="spellStart"/>
            <w:r w:rsidRPr="003223CB">
              <w:rPr>
                <w:rFonts w:ascii="Times New Roman" w:hAnsi="Times New Roman" w:eastAsia="Times New Roman" w:cs="Times New Roman"/>
                <w:sz w:val="24"/>
              </w:rPr>
              <w:t>Py</w:t>
            </w:r>
            <w:r w:rsidRPr="003223CB" w:rsidR="00AA4D34">
              <w:rPr>
                <w:rFonts w:ascii="Times New Roman" w:hAnsi="Times New Roman" w:eastAsia="Times New Roman" w:cs="Times New Roman"/>
                <w:sz w:val="24"/>
              </w:rPr>
              <w:t>T</w:t>
            </w:r>
            <w:r w:rsidRPr="003223CB">
              <w:rPr>
                <w:rFonts w:ascii="Times New Roman" w:hAnsi="Times New Roman" w:eastAsia="Times New Roman" w:cs="Times New Roman"/>
                <w:sz w:val="24"/>
              </w:rPr>
              <w:t>orch</w:t>
            </w:r>
            <w:proofErr w:type="spellEnd"/>
            <w:r w:rsidR="00230A90">
              <w:rPr>
                <w:rFonts w:ascii="Times New Roman" w:hAnsi="Times New Roman" w:eastAsia="Times New Roman" w:cs="Times New Roman"/>
                <w:sz w:val="24"/>
              </w:rPr>
              <w:t>,</w:t>
            </w:r>
            <w:r w:rsidRPr="003223CB">
              <w:rPr>
                <w:rFonts w:ascii="Times New Roman" w:hAnsi="Times New Roman" w:eastAsia="Times New Roman" w:cs="Times New Roman"/>
                <w:sz w:val="24"/>
              </w:rPr>
              <w:t xml:space="preserve"> </w:t>
            </w:r>
          </w:p>
          <w:p w:rsidRPr="003223CB" w:rsidR="00415735" w:rsidRDefault="00666686" w14:paraId="63847B88" w14:textId="254E97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2CD575A6">
              <w:rPr>
                <w:rFonts w:ascii="Times New Roman" w:hAnsi="Times New Roman" w:cs="Times New Roman"/>
                <w:sz w:val="24"/>
                <w:szCs w:val="24"/>
              </w:rPr>
              <w:t>Solve earlier</w:t>
            </w:r>
            <w:r w:rsidRPr="2CD575A6" w:rsidR="00230A90">
              <w:rPr>
                <w:rFonts w:ascii="Times New Roman" w:hAnsi="Times New Roman" w:cs="Times New Roman"/>
                <w:sz w:val="24"/>
                <w:szCs w:val="24"/>
              </w:rPr>
              <w:t xml:space="preserve"> NN problem</w:t>
            </w:r>
            <w:r w:rsidRPr="2CD575A6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proofErr w:type="spellStart"/>
            <w:r w:rsidRPr="2CD575A6">
              <w:rPr>
                <w:rFonts w:ascii="Times New Roman" w:hAnsi="Times New Roman" w:cs="Times New Roman"/>
                <w:sz w:val="24"/>
                <w:szCs w:val="24"/>
              </w:rPr>
              <w:t>PyTorch</w:t>
            </w:r>
            <w:proofErr w:type="spellEnd"/>
            <w:r w:rsidRPr="2CD575A6" w:rsidR="0B7FDF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2CD575A6" w:rsidR="0B7FDFD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SG)</w:t>
            </w:r>
          </w:p>
        </w:tc>
      </w:tr>
      <w:tr w:rsidRPr="003223CB" w:rsidR="00024FB9" w:rsidTr="3D08F256" w14:paraId="63847B8D" w14:textId="77777777">
        <w:trPr>
          <w:trHeight w:val="423"/>
        </w:trPr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8A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5</w:t>
            </w:r>
          </w:p>
        </w:tc>
        <w:tc>
          <w:tcPr>
            <w:tcW w:w="45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8B" w14:textId="626F264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2CD575A6">
              <w:rPr>
                <w:rFonts w:ascii="Times New Roman" w:hAnsi="Times New Roman" w:eastAsia="Times New Roman" w:cs="Times New Roman"/>
                <w:sz w:val="24"/>
                <w:szCs w:val="24"/>
              </w:rPr>
              <w:t>Introduction to CNN</w:t>
            </w: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8330CB" w:rsidR="00024FB9" w:rsidP="00024FB9" w:rsidRDefault="00024FB9" w14:paraId="63847B8C" w14:textId="55CA964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330CB">
              <w:rPr>
                <w:rFonts w:ascii="Times New Roman" w:hAnsi="Times New Roman" w:eastAsia="Times New Roman" w:cs="Times New Roman"/>
                <w:sz w:val="24"/>
                <w:szCs w:val="24"/>
              </w:rPr>
              <w:t>CNN (Image Classification)</w:t>
            </w:r>
            <w:r w:rsidRPr="008330CB" w:rsidR="589AFEEA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008330CB" w:rsidR="589AFEEA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(RK + AA)</w:t>
            </w:r>
          </w:p>
        </w:tc>
      </w:tr>
      <w:tr w:rsidRPr="003223CB" w:rsidR="00024FB9" w:rsidTr="3D08F256" w14:paraId="63847B91" w14:textId="77777777">
        <w:trPr>
          <w:trHeight w:val="840"/>
        </w:trPr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8E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6</w:t>
            </w:r>
          </w:p>
        </w:tc>
        <w:tc>
          <w:tcPr>
            <w:tcW w:w="45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8F" w14:textId="0793FCF4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 xml:space="preserve">Sequence Learning, Recurrent Neural net for Transient problems </w:t>
            </w: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8330CB" w:rsidR="00024FB9" w:rsidP="00024FB9" w:rsidRDefault="00024FB9" w14:paraId="63847B90" w14:textId="5587CC6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330CB">
              <w:rPr>
                <w:rFonts w:ascii="Times New Roman" w:hAnsi="Times New Roman" w:eastAsia="Times New Roman" w:cs="Times New Roman"/>
                <w:sz w:val="24"/>
                <w:szCs w:val="24"/>
              </w:rPr>
              <w:t>RNN</w:t>
            </w:r>
            <w:r w:rsidRPr="008330CB" w:rsidR="3E950409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008330CB" w:rsidR="3E950409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(</w:t>
            </w:r>
            <w:r w:rsidRPr="008330CB" w:rsidR="0086266B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AH</w:t>
            </w:r>
            <w:r w:rsidRPr="008330CB" w:rsidR="3E950409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)</w:t>
            </w:r>
          </w:p>
        </w:tc>
      </w:tr>
      <w:tr w:rsidRPr="003223CB" w:rsidR="00024FB9" w:rsidTr="3D08F256" w14:paraId="63847B95" w14:textId="77777777">
        <w:trPr>
          <w:trHeight w:val="838"/>
        </w:trPr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92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7</w:t>
            </w:r>
          </w:p>
        </w:tc>
        <w:tc>
          <w:tcPr>
            <w:tcW w:w="45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80879FC" w14:textId="45EF85C1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Introduction to PINN, Types of PINN</w:t>
            </w:r>
            <w:r w:rsidR="001B2517">
              <w:rPr>
                <w:rFonts w:ascii="Times New Roman" w:hAnsi="Times New Roman" w:eastAsia="Times New Roman" w:cs="Times New Roman"/>
                <w:sz w:val="24"/>
              </w:rPr>
              <w:t>s</w:t>
            </w:r>
          </w:p>
          <w:p w:rsidRPr="003223CB" w:rsidR="00024FB9" w:rsidP="00024FB9" w:rsidRDefault="00024FB9" w14:paraId="63847B93" w14:textId="63D1A952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 xml:space="preserve">Physics Informed </w:t>
            </w:r>
            <w:proofErr w:type="spellStart"/>
            <w:r w:rsidRPr="003223CB">
              <w:rPr>
                <w:rFonts w:ascii="Times New Roman" w:hAnsi="Times New Roman" w:eastAsia="Times New Roman" w:cs="Times New Roman"/>
                <w:sz w:val="24"/>
              </w:rPr>
              <w:t>DeepONet</w:t>
            </w:r>
            <w:proofErr w:type="spellEnd"/>
            <w:r w:rsidRPr="003223CB">
              <w:rPr>
                <w:rFonts w:ascii="Times New Roman" w:hAnsi="Times New Roman" w:eastAsia="Times New Roman" w:cs="Times New Roman"/>
                <w:sz w:val="24"/>
              </w:rPr>
              <w:t xml:space="preserve"> </w:t>
            </w:r>
            <w:r w:rsidR="001B2517">
              <w:rPr>
                <w:rFonts w:ascii="Times New Roman" w:hAnsi="Times New Roman" w:eastAsia="Times New Roman" w:cs="Times New Roman"/>
                <w:sz w:val="24"/>
              </w:rPr>
              <w:t>for</w:t>
            </w:r>
            <w:r w:rsidRPr="003223CB">
              <w:rPr>
                <w:rFonts w:ascii="Times New Roman" w:hAnsi="Times New Roman" w:eastAsia="Times New Roman" w:cs="Times New Roman"/>
                <w:sz w:val="24"/>
              </w:rPr>
              <w:t xml:space="preserve"> PDEs </w:t>
            </w: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8330CB" w:rsidR="00024FB9" w:rsidP="2CD575A6" w:rsidRDefault="00024FB9" w14:paraId="63847B94" w14:textId="147CF6E8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29B29A9A" w:rsidR="00024FB9">
              <w:rPr>
                <w:rFonts w:ascii="Times New Roman" w:hAnsi="Times New Roman" w:eastAsia="Times New Roman" w:cs="Times New Roman"/>
                <w:sz w:val="24"/>
                <w:szCs w:val="24"/>
              </w:rPr>
              <w:t>PINN</w:t>
            </w:r>
            <w:r w:rsidRPr="29B29A9A" w:rsidR="064BEF70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29B29A9A" w:rsidR="064BEF70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(A</w:t>
            </w:r>
            <w:r w:rsidRPr="29B29A9A" w:rsidR="12A8AC7C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H</w:t>
            </w:r>
            <w:r w:rsidRPr="29B29A9A" w:rsidR="064BEF70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)</w:t>
            </w:r>
          </w:p>
        </w:tc>
      </w:tr>
      <w:tr w:rsidRPr="003223CB" w:rsidR="00B44AC4" w:rsidTr="3D08F256" w14:paraId="63847B99" w14:textId="77777777">
        <w:trPr>
          <w:trHeight w:val="430"/>
        </w:trPr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B44AC4" w:rsidP="00024FB9" w:rsidRDefault="00B44AC4" w14:paraId="63847B96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8</w:t>
            </w:r>
          </w:p>
        </w:tc>
        <w:tc>
          <w:tcPr>
            <w:tcW w:w="4517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B44AC4" w:rsidP="00024FB9" w:rsidRDefault="00B44AC4" w14:paraId="63847B97" w14:textId="62759D1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Operator Learning (</w:t>
            </w:r>
            <w:proofErr w:type="spellStart"/>
            <w:r w:rsidRPr="003223CB">
              <w:rPr>
                <w:rFonts w:ascii="Times New Roman" w:hAnsi="Times New Roman" w:eastAsia="Times New Roman" w:cs="Times New Roman"/>
                <w:sz w:val="24"/>
              </w:rPr>
              <w:t>DeepONet</w:t>
            </w:r>
            <w:proofErr w:type="spellEnd"/>
            <w:r w:rsidRPr="003223CB">
              <w:rPr>
                <w:rFonts w:ascii="Times New Roman" w:hAnsi="Times New Roman" w:eastAsia="Times New Roman" w:cs="Times New Roman"/>
                <w:sz w:val="24"/>
              </w:rPr>
              <w:t xml:space="preserve"> to solve Mechanics problems)</w:t>
            </w:r>
          </w:p>
        </w:tc>
        <w:tc>
          <w:tcPr>
            <w:tcW w:w="3046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8330CB" w:rsidR="00B44AC4" w:rsidP="00024FB9" w:rsidRDefault="00B44AC4" w14:paraId="13FD0DD1" w14:textId="0D839A29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proofErr w:type="spellStart"/>
            <w:r w:rsidRPr="008330CB">
              <w:rPr>
                <w:rFonts w:ascii="Times New Roman" w:hAnsi="Times New Roman" w:eastAsia="Times New Roman" w:cs="Times New Roman"/>
                <w:sz w:val="24"/>
                <w:szCs w:val="24"/>
              </w:rPr>
              <w:t>DeepONet</w:t>
            </w:r>
            <w:proofErr w:type="spellEnd"/>
            <w:r w:rsidRPr="008330C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008330CB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(SM, AA)</w:t>
            </w:r>
          </w:p>
          <w:p w:rsidRPr="008330CB" w:rsidR="00B44AC4" w:rsidP="00024FB9" w:rsidRDefault="00B44AC4" w14:paraId="63847B98" w14:textId="38B4952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330CB">
              <w:rPr>
                <w:rFonts w:ascii="Times New Roman" w:hAnsi="Times New Roman" w:eastAsia="Times New Roman" w:cs="Times New Roman"/>
                <w:sz w:val="24"/>
                <w:szCs w:val="24"/>
              </w:rPr>
              <w:t>PI-</w:t>
            </w:r>
            <w:proofErr w:type="spellStart"/>
            <w:r w:rsidRPr="008330CB">
              <w:rPr>
                <w:rFonts w:ascii="Times New Roman" w:hAnsi="Times New Roman" w:eastAsia="Times New Roman" w:cs="Times New Roman"/>
                <w:sz w:val="24"/>
                <w:szCs w:val="24"/>
              </w:rPr>
              <w:t>DeepONet</w:t>
            </w:r>
            <w:proofErr w:type="spellEnd"/>
            <w:r w:rsidRPr="008330C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008330CB">
              <w:rPr>
                <w:rFonts w:ascii="Times New Roman" w:hAnsi="Times New Roman" w:eastAsia="Times New Roman" w:cs="Times New Roman"/>
                <w:color w:val="FF0000"/>
                <w:sz w:val="24"/>
                <w:szCs w:val="24"/>
              </w:rPr>
              <w:t>(SM, AA)</w:t>
            </w:r>
          </w:p>
        </w:tc>
      </w:tr>
      <w:tr w:rsidRPr="003223CB" w:rsidR="00B44AC4" w:rsidTr="3D08F256" w14:paraId="63847B9D" w14:textId="77777777">
        <w:trPr>
          <w:trHeight w:val="413"/>
        </w:trPr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B44AC4" w:rsidP="00024FB9" w:rsidRDefault="00B44AC4" w14:paraId="63847B9A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9</w:t>
            </w:r>
          </w:p>
        </w:tc>
        <w:tc>
          <w:tcPr>
            <w:tcW w:w="4517" w:type="dxa"/>
            <w:vMerge/>
            <w:tcBorders/>
            <w:tcMar>
              <w:left w:w="108" w:type="dxa"/>
              <w:right w:w="108" w:type="dxa"/>
            </w:tcMar>
            <w:vAlign w:val="center"/>
          </w:tcPr>
          <w:p w:rsidRPr="003223CB" w:rsidR="00B44AC4" w:rsidP="00024FB9" w:rsidRDefault="00B44AC4" w14:paraId="63847B9B" w14:textId="160712F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046" w:type="dxa"/>
            <w:vMerge/>
            <w:tcBorders/>
            <w:tcMar>
              <w:left w:w="108" w:type="dxa"/>
              <w:right w:w="108" w:type="dxa"/>
            </w:tcMar>
            <w:vAlign w:val="center"/>
          </w:tcPr>
          <w:p w:rsidRPr="008330CB" w:rsidR="00B44AC4" w:rsidP="00024FB9" w:rsidRDefault="00B44AC4" w14:paraId="63847B9C" w14:textId="0EC7529E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Pr="003223CB" w:rsidR="00B44AC4" w:rsidTr="3D08F256" w14:paraId="63847BA1" w14:textId="77777777"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B44AC4" w:rsidP="00024FB9" w:rsidRDefault="00B44AC4" w14:paraId="63847B9E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10</w:t>
            </w:r>
          </w:p>
        </w:tc>
        <w:tc>
          <w:tcPr>
            <w:tcW w:w="4517" w:type="dxa"/>
            <w:vMerge/>
            <w:tcBorders/>
            <w:tcMar>
              <w:left w:w="108" w:type="dxa"/>
              <w:right w:w="108" w:type="dxa"/>
            </w:tcMar>
            <w:vAlign w:val="center"/>
          </w:tcPr>
          <w:p w:rsidRPr="003223CB" w:rsidR="00B44AC4" w:rsidP="00024FB9" w:rsidRDefault="00B44AC4" w14:paraId="63847B9F" w14:textId="0CC6FA4D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046" w:type="dxa"/>
            <w:vMerge/>
            <w:tcBorders/>
            <w:tcMar>
              <w:left w:w="108" w:type="dxa"/>
              <w:right w:w="108" w:type="dxa"/>
            </w:tcMar>
            <w:vAlign w:val="center"/>
          </w:tcPr>
          <w:p w:rsidRPr="008330CB" w:rsidR="00B44AC4" w:rsidP="00024FB9" w:rsidRDefault="00B44AC4" w14:paraId="63847BA0" w14:textId="582A1AB8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Pr="003223CB" w:rsidR="00B44AC4" w:rsidTr="3D08F256" w14:paraId="63847BA5" w14:textId="77777777">
        <w:trPr>
          <w:trHeight w:val="67"/>
        </w:trPr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B44AC4" w:rsidP="00024FB9" w:rsidRDefault="00B44AC4" w14:paraId="63847BA2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11</w:t>
            </w:r>
          </w:p>
        </w:tc>
        <w:tc>
          <w:tcPr>
            <w:tcW w:w="4517" w:type="dxa"/>
            <w:vMerge/>
            <w:tcBorders/>
            <w:tcMar>
              <w:left w:w="108" w:type="dxa"/>
              <w:right w:w="108" w:type="dxa"/>
            </w:tcMar>
            <w:vAlign w:val="center"/>
          </w:tcPr>
          <w:p w:rsidRPr="003223CB" w:rsidR="00B44AC4" w:rsidP="00024FB9" w:rsidRDefault="00B44AC4" w14:paraId="63847BA3" w14:textId="3A1C4270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046" w:type="dxa"/>
            <w:vMerge/>
            <w:tcBorders/>
            <w:tcMar>
              <w:left w:w="108" w:type="dxa"/>
              <w:right w:w="108" w:type="dxa"/>
            </w:tcMar>
            <w:vAlign w:val="center"/>
          </w:tcPr>
          <w:p w:rsidRPr="008330CB" w:rsidR="00B44AC4" w:rsidP="00024FB9" w:rsidRDefault="00B44AC4" w14:paraId="63847BA4" w14:textId="2AA12B4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Pr="003223CB" w:rsidR="00024FB9" w:rsidTr="3D08F256" w14:paraId="63847BA9" w14:textId="77777777"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A6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12</w:t>
            </w:r>
          </w:p>
        </w:tc>
        <w:tc>
          <w:tcPr>
            <w:tcW w:w="451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auto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B44AC4" w14:paraId="63847BA7" w14:textId="52DE7E9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eastAsia="Times New Roman" w:cs="Times New Roman"/>
                <w:sz w:val="24"/>
              </w:rPr>
              <w:t>Advanced topics in operator learning (FNO, GNO etc.)</w:t>
            </w: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8330CB" w:rsidR="00024FB9" w:rsidP="00024FB9" w:rsidRDefault="00B44AC4" w14:paraId="63847BA8" w14:textId="0CBDD10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8330CB">
              <w:rPr>
                <w:rFonts w:ascii="Times New Roman" w:hAnsi="Times New Roman" w:eastAsia="Times New Roman" w:cs="Times New Roman"/>
                <w:sz w:val="24"/>
              </w:rPr>
              <w:t xml:space="preserve">FNO </w:t>
            </w:r>
            <w:r w:rsidRPr="008330CB">
              <w:rPr>
                <w:rFonts w:ascii="Times New Roman" w:hAnsi="Times New Roman" w:eastAsia="Times New Roman" w:cs="Times New Roman"/>
                <w:color w:val="FF0000"/>
                <w:sz w:val="24"/>
              </w:rPr>
              <w:t>(RK)</w:t>
            </w:r>
            <w:r w:rsidRPr="008330CB">
              <w:rPr>
                <w:rFonts w:ascii="Times New Roman" w:hAnsi="Times New Roman" w:eastAsia="Times New Roman" w:cs="Times New Roman"/>
                <w:sz w:val="24"/>
              </w:rPr>
              <w:t xml:space="preserve">, GNN </w:t>
            </w:r>
            <w:r w:rsidRPr="008330CB">
              <w:rPr>
                <w:rFonts w:ascii="Times New Roman" w:hAnsi="Times New Roman" w:eastAsia="Times New Roman" w:cs="Times New Roman"/>
                <w:color w:val="FF0000"/>
                <w:sz w:val="24"/>
              </w:rPr>
              <w:t>(AA, AH)</w:t>
            </w:r>
          </w:p>
        </w:tc>
      </w:tr>
      <w:tr w:rsidRPr="003223CB" w:rsidR="00024FB9" w:rsidTr="3D08F256" w14:paraId="63847BAD" w14:textId="77777777"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auto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AA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13</w:t>
            </w:r>
          </w:p>
        </w:tc>
        <w:tc>
          <w:tcPr>
            <w:tcW w:w="4517" w:type="dxa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AB" w14:textId="1B3518C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Advanced application of DL in computational mechanics</w:t>
            </w: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auto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AC" w14:textId="6046CA84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Pr="003223CB" w:rsidR="00024FB9" w:rsidTr="3D08F256" w14:paraId="63847BB1" w14:textId="77777777">
        <w:tc>
          <w:tcPr>
            <w:tcW w:w="157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auto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AE" w14:textId="7777777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3223CB">
              <w:rPr>
                <w:rFonts w:ascii="Times New Roman" w:hAnsi="Times New Roman" w:eastAsia="Times New Roman" w:cs="Times New Roman"/>
                <w:sz w:val="24"/>
              </w:rPr>
              <w:t>Week 14</w:t>
            </w:r>
          </w:p>
        </w:tc>
        <w:tc>
          <w:tcPr>
            <w:tcW w:w="4517" w:type="dxa"/>
            <w:vMerge/>
            <w:tcBorders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AF" w14:textId="495B7DFC">
            <w:pPr>
              <w:spacing w:after="0" w:line="240" w:lineRule="auto"/>
              <w:rPr>
                <w:rFonts w:ascii="Times New Roman" w:hAnsi="Times New Roman" w:eastAsia="Calibri" w:cs="Times New Roman"/>
              </w:rPr>
            </w:pPr>
          </w:p>
        </w:tc>
        <w:tc>
          <w:tcPr>
            <w:tcW w:w="3046" w:type="dxa"/>
            <w:tcBorders>
              <w:top w:val="single" w:color="000000" w:themeColor="text1" w:sz="4" w:space="0"/>
              <w:left w:val="single" w:color="auto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:rsidRPr="003223CB" w:rsidR="00024FB9" w:rsidP="00024FB9" w:rsidRDefault="00024FB9" w14:paraId="63847BB0" w14:textId="16D41EC5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</w:tr>
    </w:tbl>
    <w:p w:rsidRPr="003223CB" w:rsidR="00415735" w:rsidRDefault="00415735" w14:paraId="63847BB2" w14:textId="77777777">
      <w:pPr>
        <w:jc w:val="both"/>
        <w:rPr>
          <w:rFonts w:ascii="Times New Roman" w:hAnsi="Times New Roman" w:eastAsia="Times New Roman" w:cs="Times New Roman"/>
          <w:sz w:val="24"/>
        </w:rPr>
      </w:pPr>
    </w:p>
    <w:p w:rsidRPr="003223CB" w:rsidR="00415735" w:rsidRDefault="008E7F3D" w14:paraId="63847BB3" w14:textId="77777777">
      <w:pPr>
        <w:jc w:val="both"/>
        <w:rPr>
          <w:rFonts w:ascii="Times New Roman" w:hAnsi="Times New Roman" w:eastAsia="Times New Roman" w:cs="Times New Roman"/>
          <w:sz w:val="32"/>
          <w:u w:val="single"/>
        </w:rPr>
      </w:pPr>
      <w:r w:rsidRPr="003223CB">
        <w:rPr>
          <w:rFonts w:ascii="Times New Roman" w:hAnsi="Times New Roman" w:eastAsia="Times New Roman" w:cs="Times New Roman"/>
          <w:sz w:val="32"/>
          <w:u w:val="single"/>
        </w:rPr>
        <w:lastRenderedPageBreak/>
        <w:t>Grading Scheme:</w:t>
      </w:r>
    </w:p>
    <w:p w:rsidRPr="003223CB" w:rsidR="00415735" w:rsidRDefault="008E7F3D" w14:paraId="63847BB4" w14:textId="372A08E0">
      <w:pPr>
        <w:jc w:val="both"/>
        <w:rPr>
          <w:rFonts w:ascii="Times New Roman" w:hAnsi="Times New Roman" w:eastAsia="Times New Roman" w:cs="Times New Roman"/>
          <w:sz w:val="24"/>
        </w:rPr>
      </w:pPr>
      <w:r w:rsidRPr="003223CB">
        <w:rPr>
          <w:rFonts w:ascii="Times New Roman" w:hAnsi="Times New Roman" w:eastAsia="Times New Roman" w:cs="Times New Roman"/>
          <w:sz w:val="24"/>
        </w:rPr>
        <w:t xml:space="preserve">Minor + Major = </w:t>
      </w:r>
      <w:r w:rsidRPr="003223CB" w:rsidR="00DC0A4D">
        <w:rPr>
          <w:rFonts w:ascii="Times New Roman" w:hAnsi="Times New Roman" w:eastAsia="Times New Roman" w:cs="Times New Roman"/>
          <w:sz w:val="24"/>
        </w:rPr>
        <w:t>5</w:t>
      </w:r>
      <w:r w:rsidRPr="003223CB">
        <w:rPr>
          <w:rFonts w:ascii="Times New Roman" w:hAnsi="Times New Roman" w:eastAsia="Times New Roman" w:cs="Times New Roman"/>
          <w:sz w:val="24"/>
        </w:rPr>
        <w:t>0% weightage</w:t>
      </w:r>
    </w:p>
    <w:p w:rsidR="00415735" w:rsidRDefault="008E7F3D" w14:paraId="63847BB5" w14:textId="690944AC">
      <w:pPr>
        <w:jc w:val="both"/>
        <w:rPr>
          <w:rFonts w:ascii="Times New Roman" w:hAnsi="Times New Roman" w:eastAsia="Times New Roman" w:cs="Times New Roman"/>
          <w:sz w:val="24"/>
        </w:rPr>
      </w:pPr>
      <w:r w:rsidRPr="003223CB">
        <w:rPr>
          <w:rFonts w:ascii="Times New Roman" w:hAnsi="Times New Roman" w:eastAsia="Times New Roman" w:cs="Times New Roman"/>
          <w:sz w:val="24"/>
        </w:rPr>
        <w:t xml:space="preserve">Lab evaluation exam </w:t>
      </w:r>
      <w:r w:rsidRPr="003223CB" w:rsidR="002D005C">
        <w:rPr>
          <w:rFonts w:ascii="Times New Roman" w:hAnsi="Times New Roman" w:eastAsia="Times New Roman" w:cs="Times New Roman"/>
          <w:sz w:val="24"/>
        </w:rPr>
        <w:t>(Assignments</w:t>
      </w:r>
      <w:r w:rsidRPr="003223CB" w:rsidR="00DC0A4D">
        <w:rPr>
          <w:rFonts w:ascii="Times New Roman" w:hAnsi="Times New Roman" w:eastAsia="Times New Roman" w:cs="Times New Roman"/>
          <w:sz w:val="24"/>
        </w:rPr>
        <w:t>/Projects</w:t>
      </w:r>
      <w:r w:rsidRPr="003223CB" w:rsidR="002D005C">
        <w:rPr>
          <w:rFonts w:ascii="Times New Roman" w:hAnsi="Times New Roman" w:eastAsia="Times New Roman" w:cs="Times New Roman"/>
          <w:sz w:val="24"/>
        </w:rPr>
        <w:t xml:space="preserve">) </w:t>
      </w:r>
      <w:r w:rsidRPr="003223CB">
        <w:rPr>
          <w:rFonts w:ascii="Times New Roman" w:hAnsi="Times New Roman" w:eastAsia="Times New Roman" w:cs="Times New Roman"/>
          <w:sz w:val="24"/>
        </w:rPr>
        <w:t xml:space="preserve">= </w:t>
      </w:r>
      <w:r w:rsidRPr="003223CB" w:rsidR="00DC0A4D">
        <w:rPr>
          <w:rFonts w:ascii="Times New Roman" w:hAnsi="Times New Roman" w:eastAsia="Times New Roman" w:cs="Times New Roman"/>
          <w:sz w:val="24"/>
        </w:rPr>
        <w:t>5</w:t>
      </w:r>
      <w:r w:rsidRPr="003223CB">
        <w:rPr>
          <w:rFonts w:ascii="Times New Roman" w:hAnsi="Times New Roman" w:eastAsia="Times New Roman" w:cs="Times New Roman"/>
          <w:sz w:val="24"/>
        </w:rPr>
        <w:t xml:space="preserve">0% weightage </w:t>
      </w:r>
    </w:p>
    <w:p w:rsidR="00D144C4" w:rsidRDefault="00D144C4" w14:paraId="2A4E5EC8" w14:textId="431F7149">
      <w:pPr>
        <w:jc w:val="both"/>
        <w:rPr>
          <w:rFonts w:ascii="Times New Roman" w:hAnsi="Times New Roman" w:eastAsia="Times New Roman" w:cs="Times New Roman"/>
          <w:sz w:val="24"/>
        </w:rPr>
      </w:pPr>
      <w:r>
        <w:rPr>
          <w:rFonts w:ascii="Times New Roman" w:hAnsi="Times New Roman" w:eastAsia="Times New Roman" w:cs="Times New Roman"/>
          <w:sz w:val="24"/>
        </w:rPr>
        <w:t>Attendance</w:t>
      </w:r>
      <w:r w:rsidR="0028519D">
        <w:rPr>
          <w:rFonts w:ascii="Times New Roman" w:hAnsi="Times New Roman" w:eastAsia="Times New Roman" w:cs="Times New Roman"/>
          <w:sz w:val="24"/>
        </w:rPr>
        <w:t xml:space="preserve"> -</w:t>
      </w:r>
      <w:r>
        <w:rPr>
          <w:rFonts w:ascii="Times New Roman" w:hAnsi="Times New Roman" w:eastAsia="Times New Roman" w:cs="Times New Roman"/>
          <w:sz w:val="24"/>
        </w:rPr>
        <w:t xml:space="preserve"> 75% (min)</w:t>
      </w:r>
    </w:p>
    <w:p w:rsidR="00B44AC4" w:rsidRDefault="00D144C4" w14:paraId="239C64BC" w14:textId="2C7BCCCA">
      <w:pPr>
        <w:jc w:val="both"/>
        <w:rPr>
          <w:rFonts w:ascii="Times New Roman" w:hAnsi="Times New Roman" w:eastAsia="Times New Roman" w:cs="Times New Roman"/>
          <w:sz w:val="24"/>
        </w:rPr>
      </w:pPr>
      <w:r>
        <w:rPr>
          <w:rFonts w:ascii="Times New Roman" w:hAnsi="Times New Roman" w:eastAsia="Times New Roman" w:cs="Times New Roman"/>
          <w:sz w:val="24"/>
        </w:rPr>
        <w:t>Audit policy</w:t>
      </w:r>
      <w:r w:rsidR="0028519D">
        <w:rPr>
          <w:rFonts w:ascii="Times New Roman" w:hAnsi="Times New Roman" w:eastAsia="Times New Roman" w:cs="Times New Roman"/>
          <w:sz w:val="24"/>
        </w:rPr>
        <w:t>:</w:t>
      </w:r>
      <w:r>
        <w:rPr>
          <w:rFonts w:ascii="Times New Roman" w:hAnsi="Times New Roman" w:eastAsia="Times New Roman" w:cs="Times New Roman"/>
          <w:sz w:val="24"/>
        </w:rPr>
        <w:t xml:space="preserve"> Attendance 75% (</w:t>
      </w:r>
      <w:r w:rsidR="002A072E">
        <w:rPr>
          <w:rFonts w:ascii="Times New Roman" w:hAnsi="Times New Roman" w:eastAsia="Times New Roman" w:cs="Times New Roman"/>
          <w:sz w:val="24"/>
        </w:rPr>
        <w:t>min) +</w:t>
      </w:r>
      <w:r>
        <w:rPr>
          <w:rFonts w:ascii="Times New Roman" w:hAnsi="Times New Roman" w:eastAsia="Times New Roman" w:cs="Times New Roman"/>
          <w:sz w:val="24"/>
        </w:rPr>
        <w:t xml:space="preserve"> Major &amp; Minor exam + Assignments + min B- grade</w:t>
      </w:r>
    </w:p>
    <w:p w:rsidRPr="003223CB" w:rsidR="008E7F3D" w:rsidRDefault="008E7F3D" w14:paraId="336268DB" w14:textId="77777777">
      <w:pPr>
        <w:jc w:val="both"/>
        <w:rPr>
          <w:rFonts w:ascii="Times New Roman" w:hAnsi="Times New Roman" w:eastAsia="Times New Roman" w:cs="Times New Roman"/>
          <w:sz w:val="24"/>
        </w:rPr>
      </w:pPr>
    </w:p>
    <w:p w:rsidRPr="003223CB" w:rsidR="00415735" w:rsidRDefault="008E7F3D" w14:paraId="63847BB8" w14:textId="77777777">
      <w:pPr>
        <w:jc w:val="both"/>
        <w:rPr>
          <w:rFonts w:ascii="Times New Roman" w:hAnsi="Times New Roman" w:eastAsia="Times New Roman" w:cs="Times New Roman"/>
          <w:sz w:val="32"/>
          <w:u w:val="single"/>
        </w:rPr>
      </w:pPr>
      <w:r w:rsidRPr="003223CB">
        <w:rPr>
          <w:rFonts w:ascii="Times New Roman" w:hAnsi="Times New Roman" w:eastAsia="Times New Roman" w:cs="Times New Roman"/>
          <w:sz w:val="32"/>
          <w:u w:val="single"/>
        </w:rPr>
        <w:t>Reference Books:</w:t>
      </w:r>
    </w:p>
    <w:p w:rsidRPr="003223CB" w:rsidR="00415735" w:rsidRDefault="008E7F3D" w14:paraId="63847BB9" w14:textId="77777777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eastAsia="Times New Roman" w:cs="Times New Roman"/>
          <w:sz w:val="24"/>
        </w:rPr>
      </w:pPr>
      <w:r w:rsidRPr="003223CB">
        <w:rPr>
          <w:rFonts w:ascii="Times New Roman" w:hAnsi="Times New Roman" w:eastAsia="Times New Roman" w:cs="Times New Roman"/>
          <w:color w:val="222222"/>
          <w:sz w:val="24"/>
          <w:shd w:val="clear" w:color="auto" w:fill="FFFFFF"/>
        </w:rPr>
        <w:t>Bishop Christopher, M., 2006. Pattern recognition and machine learning. </w:t>
      </w:r>
      <w:r w:rsidRPr="003223CB">
        <w:rPr>
          <w:rFonts w:ascii="Times New Roman" w:hAnsi="Times New Roman" w:eastAsia="Times New Roman" w:cs="Times New Roman"/>
          <w:i/>
          <w:color w:val="222222"/>
          <w:sz w:val="24"/>
          <w:shd w:val="clear" w:color="auto" w:fill="FFFFFF"/>
        </w:rPr>
        <w:t>Information science and statistics, New York: Springer</w:t>
      </w:r>
      <w:r w:rsidRPr="003223CB">
        <w:rPr>
          <w:rFonts w:ascii="Times New Roman" w:hAnsi="Times New Roman" w:eastAsia="Times New Roman" w:cs="Times New Roman"/>
          <w:color w:val="222222"/>
          <w:sz w:val="24"/>
          <w:shd w:val="clear" w:color="auto" w:fill="FFFFFF"/>
        </w:rPr>
        <w:t>.</w:t>
      </w:r>
    </w:p>
    <w:p w:rsidRPr="003223CB" w:rsidR="00415735" w:rsidRDefault="008E7F3D" w14:paraId="63847BBA" w14:textId="77777777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eastAsia="Times New Roman" w:cs="Times New Roman"/>
          <w:sz w:val="24"/>
        </w:rPr>
      </w:pPr>
      <w:r w:rsidRPr="003223CB">
        <w:rPr>
          <w:rFonts w:ascii="Times New Roman" w:hAnsi="Times New Roman" w:eastAsia="Times New Roman" w:cs="Times New Roman"/>
          <w:color w:val="222222"/>
          <w:sz w:val="24"/>
          <w:shd w:val="clear" w:color="auto" w:fill="FFFFFF"/>
        </w:rPr>
        <w:t>Chollet, F., 2021. </w:t>
      </w:r>
      <w:r w:rsidRPr="003223CB">
        <w:rPr>
          <w:rFonts w:ascii="Times New Roman" w:hAnsi="Times New Roman" w:eastAsia="Times New Roman" w:cs="Times New Roman"/>
          <w:i/>
          <w:color w:val="222222"/>
          <w:sz w:val="24"/>
          <w:shd w:val="clear" w:color="auto" w:fill="FFFFFF"/>
        </w:rPr>
        <w:t>Deep learning with Python</w:t>
      </w:r>
      <w:r w:rsidRPr="003223CB">
        <w:rPr>
          <w:rFonts w:ascii="Times New Roman" w:hAnsi="Times New Roman" w:eastAsia="Times New Roman" w:cs="Times New Roman"/>
          <w:color w:val="222222"/>
          <w:sz w:val="24"/>
          <w:shd w:val="clear" w:color="auto" w:fill="FFFFFF"/>
        </w:rPr>
        <w:t>. Simon and Schuster.</w:t>
      </w:r>
    </w:p>
    <w:p w:rsidRPr="003223CB" w:rsidR="00415735" w:rsidRDefault="008E7F3D" w14:paraId="63847BBB" w14:textId="77777777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eastAsia="Times New Roman" w:cs="Times New Roman"/>
          <w:sz w:val="24"/>
        </w:rPr>
      </w:pPr>
      <w:proofErr w:type="spellStart"/>
      <w:r w:rsidRPr="003223CB">
        <w:rPr>
          <w:rFonts w:ascii="Times New Roman" w:hAnsi="Times New Roman" w:eastAsia="Times New Roman" w:cs="Times New Roman"/>
          <w:color w:val="222222"/>
          <w:sz w:val="24"/>
          <w:shd w:val="clear" w:color="auto" w:fill="FFFFFF"/>
        </w:rPr>
        <w:t>PyTorch</w:t>
      </w:r>
      <w:proofErr w:type="spellEnd"/>
      <w:r w:rsidRPr="003223CB">
        <w:rPr>
          <w:rFonts w:ascii="Times New Roman" w:hAnsi="Times New Roman" w:eastAsia="Times New Roman" w:cs="Times New Roman"/>
          <w:color w:val="222222"/>
          <w:sz w:val="24"/>
          <w:shd w:val="clear" w:color="auto" w:fill="FFFFFF"/>
        </w:rPr>
        <w:t xml:space="preserve"> documentation (</w:t>
      </w:r>
      <w:hyperlink r:id="rId9">
        <w:r w:rsidRPr="003223CB">
          <w:rPr>
            <w:rFonts w:ascii="Times New Roman" w:hAnsi="Times New Roman" w:eastAsia="Times New Roman" w:cs="Times New Roman"/>
            <w:color w:val="0000FF"/>
            <w:sz w:val="24"/>
            <w:u w:val="single"/>
            <w:shd w:val="clear" w:color="auto" w:fill="FFFFFF"/>
          </w:rPr>
          <w:t>https://pytorch.org/docs/stable/index.html</w:t>
        </w:r>
      </w:hyperlink>
      <w:r w:rsidRPr="003223CB">
        <w:rPr>
          <w:rFonts w:ascii="Times New Roman" w:hAnsi="Times New Roman" w:eastAsia="Times New Roman" w:cs="Times New Roman"/>
          <w:color w:val="222222"/>
          <w:sz w:val="24"/>
          <w:shd w:val="clear" w:color="auto" w:fill="FFFFFF"/>
        </w:rPr>
        <w:t>) (visited on 23.12.2021)</w:t>
      </w:r>
    </w:p>
    <w:p w:rsidRPr="003223CB" w:rsidR="00415735" w:rsidRDefault="008E7F3D" w14:paraId="63847BBC" w14:textId="77777777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eastAsia="Calibri" w:cs="Times New Roman"/>
          <w:sz w:val="24"/>
        </w:rPr>
      </w:pPr>
      <w:r w:rsidRPr="003223CB">
        <w:rPr>
          <w:rFonts w:ascii="Times New Roman" w:hAnsi="Times New Roman" w:eastAsia="Times New Roman" w:cs="Times New Roman"/>
          <w:color w:val="222222"/>
          <w:sz w:val="24"/>
        </w:rPr>
        <w:t xml:space="preserve">CS229, Machine Learning, Andrew NG class note. </w:t>
      </w:r>
    </w:p>
    <w:p w:rsidRPr="003223CB" w:rsidR="00415735" w:rsidRDefault="008E7F3D" w14:paraId="63847BBD" w14:textId="77777777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eastAsia="Calibri" w:cs="Times New Roman"/>
          <w:sz w:val="24"/>
        </w:rPr>
      </w:pPr>
      <w:r w:rsidRPr="003223CB">
        <w:rPr>
          <w:rFonts w:ascii="Times New Roman" w:hAnsi="Times New Roman" w:eastAsia="Times New Roman" w:cs="Times New Roman"/>
          <w:color w:val="222222"/>
          <w:sz w:val="24"/>
        </w:rPr>
        <w:t>Tom M Mitchel, Machine Learning, McGraw-Hill, 1997</w:t>
      </w:r>
    </w:p>
    <w:p w:rsidRPr="003223CB" w:rsidR="00415735" w:rsidRDefault="008E7F3D" w14:paraId="63847BBE" w14:textId="77777777">
      <w:pPr>
        <w:numPr>
          <w:ilvl w:val="0"/>
          <w:numId w:val="1"/>
        </w:numPr>
        <w:ind w:left="720" w:hanging="360"/>
        <w:jc w:val="both"/>
        <w:rPr>
          <w:rFonts w:ascii="Times New Roman" w:hAnsi="Times New Roman" w:eastAsia="Calibri" w:cs="Times New Roman"/>
          <w:color w:val="222222"/>
          <w:sz w:val="24"/>
        </w:rPr>
      </w:pPr>
      <w:r w:rsidRPr="003223CB">
        <w:rPr>
          <w:rFonts w:ascii="Times New Roman" w:hAnsi="Times New Roman" w:eastAsia="Times New Roman" w:cs="Times New Roman"/>
          <w:color w:val="222222"/>
          <w:sz w:val="24"/>
        </w:rPr>
        <w:t xml:space="preserve">R. </w:t>
      </w:r>
      <w:proofErr w:type="spellStart"/>
      <w:r w:rsidRPr="003223CB">
        <w:rPr>
          <w:rFonts w:ascii="Times New Roman" w:hAnsi="Times New Roman" w:eastAsia="Times New Roman" w:cs="Times New Roman"/>
          <w:color w:val="222222"/>
          <w:sz w:val="24"/>
        </w:rPr>
        <w:t>Duda</w:t>
      </w:r>
      <w:proofErr w:type="spellEnd"/>
      <w:r w:rsidRPr="003223CB">
        <w:rPr>
          <w:rFonts w:ascii="Times New Roman" w:hAnsi="Times New Roman" w:eastAsia="Times New Roman" w:cs="Times New Roman"/>
          <w:color w:val="222222"/>
          <w:sz w:val="24"/>
        </w:rPr>
        <w:t xml:space="preserve">, P. Hart &amp; D. Stork, Pattern Classification (2nd ed.), Wiley  </w:t>
      </w:r>
    </w:p>
    <w:p w:rsidRPr="003223CB" w:rsidR="00415735" w:rsidRDefault="00415735" w14:paraId="63847BBF" w14:textId="77777777">
      <w:pPr>
        <w:jc w:val="both"/>
        <w:rPr>
          <w:rFonts w:ascii="Times New Roman" w:hAnsi="Times New Roman" w:eastAsia="Times New Roman" w:cs="Times New Roman"/>
          <w:sz w:val="24"/>
        </w:rPr>
      </w:pPr>
    </w:p>
    <w:sectPr w:rsidRPr="003223CB" w:rsidR="00415735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7F00CF"/>
    <w:multiLevelType w:val="multilevel"/>
    <w:tmpl w:val="8C528D0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34367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 w:val="false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7K0NDMwN7U0MbJQ0lEKTi0uzszPAykwrgUAd5ceNSwAAAA="/>
  </w:docVars>
  <w:rsids>
    <w:rsidRoot w:val="00415735"/>
    <w:rsid w:val="00024FB9"/>
    <w:rsid w:val="000A0FBF"/>
    <w:rsid w:val="000D51FD"/>
    <w:rsid w:val="000E4EF4"/>
    <w:rsid w:val="001773AB"/>
    <w:rsid w:val="001B2517"/>
    <w:rsid w:val="00214E72"/>
    <w:rsid w:val="00230A90"/>
    <w:rsid w:val="0028519D"/>
    <w:rsid w:val="002A072E"/>
    <w:rsid w:val="002D005C"/>
    <w:rsid w:val="002D3FE1"/>
    <w:rsid w:val="003223CB"/>
    <w:rsid w:val="00347B40"/>
    <w:rsid w:val="00354F99"/>
    <w:rsid w:val="00393821"/>
    <w:rsid w:val="00404294"/>
    <w:rsid w:val="00415735"/>
    <w:rsid w:val="00436781"/>
    <w:rsid w:val="004605CA"/>
    <w:rsid w:val="004A2C60"/>
    <w:rsid w:val="004C3FC0"/>
    <w:rsid w:val="005D6C87"/>
    <w:rsid w:val="00623E61"/>
    <w:rsid w:val="00625FA1"/>
    <w:rsid w:val="00666686"/>
    <w:rsid w:val="0075562F"/>
    <w:rsid w:val="00814F73"/>
    <w:rsid w:val="0081659F"/>
    <w:rsid w:val="008330CB"/>
    <w:rsid w:val="0086266B"/>
    <w:rsid w:val="008E58B2"/>
    <w:rsid w:val="008E7F3D"/>
    <w:rsid w:val="0092195D"/>
    <w:rsid w:val="009D2C47"/>
    <w:rsid w:val="00AA4D34"/>
    <w:rsid w:val="00AE57C4"/>
    <w:rsid w:val="00B44AC4"/>
    <w:rsid w:val="00C11244"/>
    <w:rsid w:val="00C14D4E"/>
    <w:rsid w:val="00C2433E"/>
    <w:rsid w:val="00C41570"/>
    <w:rsid w:val="00C446A6"/>
    <w:rsid w:val="00C67510"/>
    <w:rsid w:val="00D144C4"/>
    <w:rsid w:val="00DC0A4D"/>
    <w:rsid w:val="00E217B9"/>
    <w:rsid w:val="00EC0392"/>
    <w:rsid w:val="00EC2510"/>
    <w:rsid w:val="00EF64C0"/>
    <w:rsid w:val="00F531F4"/>
    <w:rsid w:val="00FA2492"/>
    <w:rsid w:val="00FA42C0"/>
    <w:rsid w:val="064BEF70"/>
    <w:rsid w:val="0B7FDFD6"/>
    <w:rsid w:val="10776175"/>
    <w:rsid w:val="12A8AC7C"/>
    <w:rsid w:val="139B77F1"/>
    <w:rsid w:val="1B5D26DB"/>
    <w:rsid w:val="20B8FA7C"/>
    <w:rsid w:val="29B29A9A"/>
    <w:rsid w:val="2A982B66"/>
    <w:rsid w:val="2CD575A6"/>
    <w:rsid w:val="2F321EF5"/>
    <w:rsid w:val="30FF1ABD"/>
    <w:rsid w:val="342D89A0"/>
    <w:rsid w:val="35362F2E"/>
    <w:rsid w:val="37E5F3AF"/>
    <w:rsid w:val="3CB7E61D"/>
    <w:rsid w:val="3D08F256"/>
    <w:rsid w:val="3E53B67E"/>
    <w:rsid w:val="3E950409"/>
    <w:rsid w:val="43F9D4B1"/>
    <w:rsid w:val="44E4F748"/>
    <w:rsid w:val="4642A804"/>
    <w:rsid w:val="47DEF719"/>
    <w:rsid w:val="5051750E"/>
    <w:rsid w:val="51235C60"/>
    <w:rsid w:val="52489904"/>
    <w:rsid w:val="544C6B67"/>
    <w:rsid w:val="545CDCF0"/>
    <w:rsid w:val="589AFEEA"/>
    <w:rsid w:val="6544CB16"/>
    <w:rsid w:val="6AECEE85"/>
    <w:rsid w:val="701BC9D0"/>
    <w:rsid w:val="719947D0"/>
    <w:rsid w:val="74A87D9C"/>
    <w:rsid w:val="7A0EA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47B6D"/>
  <w15:docId w15:val="{1638487E-FAED-4E59-A635-D3B11E793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ites.google.com/view/sitilab-iitd/" TargetMode="External" Id="rId8" /><Relationship Type="http://schemas.openxmlformats.org/officeDocument/2006/relationships/numbering" Target="numbering.xml" Id="rId3" /><Relationship Type="http://schemas.openxmlformats.org/officeDocument/2006/relationships/hyperlink" Target="mailto:sroy@am.iitd.ac.in" TargetMode="External" Id="rId7" /><Relationship Type="http://schemas.openxmlformats.org/officeDocument/2006/relationships/customXml" Target="../customXml/item3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theme" Target="theme/theme1.xml" Id="rId11" /><Relationship Type="http://schemas.openxmlformats.org/officeDocument/2006/relationships/settings" Target="settings.xml" Id="rId5" /><Relationship Type="http://schemas.openxmlformats.org/officeDocument/2006/relationships/fontTable" Target="fontTable.xml" Id="rId10" /><Relationship Type="http://schemas.openxmlformats.org/officeDocument/2006/relationships/styles" Target="styles.xml" Id="rId4" /><Relationship Type="http://schemas.openxmlformats.org/officeDocument/2006/relationships/hyperlink" Target="https://pytorch.org/docs/stable/index.html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278A28EEA97D48A7185BAB0ADD23D0" ma:contentTypeVersion="6" ma:contentTypeDescription="Create a new document." ma:contentTypeScope="" ma:versionID="6c0ad2c8e2c62cfbdd088630bea9795c">
  <xsd:schema xmlns:xsd="http://www.w3.org/2001/XMLSchema" xmlns:xs="http://www.w3.org/2001/XMLSchema" xmlns:p="http://schemas.microsoft.com/office/2006/metadata/properties" xmlns:ns2="1bdeda23-9c2b-4dd4-9f33-26fb157f4cc6" xmlns:ns3="e54ebed8-a7c8-4715-b082-223c5f1ad7cd" targetNamespace="http://schemas.microsoft.com/office/2006/metadata/properties" ma:root="true" ma:fieldsID="954a26a26d3f443948a7218c5b55d071" ns2:_="" ns3:_="">
    <xsd:import namespace="1bdeda23-9c2b-4dd4-9f33-26fb157f4cc6"/>
    <xsd:import namespace="e54ebed8-a7c8-4715-b082-223c5f1ad7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deda23-9c2b-4dd4-9f33-26fb157f4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ebed8-a7c8-4715-b082-223c5f1ad7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A618B5-33A6-4FC3-8E76-85C9A375CB45}"/>
</file>

<file path=customXml/itemProps2.xml><?xml version="1.0" encoding="utf-8"?>
<ds:datastoreItem xmlns:ds="http://schemas.openxmlformats.org/officeDocument/2006/customXml" ds:itemID="{DD9F46B9-983B-498C-9AF6-07BE3A90B2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B46606-9F89-4116-8EF0-E6170B4F7D3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Mohit Garg</lastModifiedBy>
  <revision>58</revision>
  <dcterms:created xsi:type="dcterms:W3CDTF">2022-12-29T06:03:00.0000000Z</dcterms:created>
  <dcterms:modified xsi:type="dcterms:W3CDTF">2023-01-16T13:22:03.591578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278A28EEA97D48A7185BAB0ADD23D0</vt:lpwstr>
  </property>
</Properties>
</file>